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3A79B" w14:textId="1BD5E90F" w:rsidR="00DD7490" w:rsidRPr="00B24FEC" w:rsidRDefault="000C1C46" w:rsidP="003777F0">
      <w:pPr>
        <w:tabs>
          <w:tab w:val="left" w:pos="3402"/>
        </w:tabs>
        <w:jc w:val="center"/>
        <w:rPr>
          <w:rFonts w:ascii="UD デジタル 教科書体 N-B" w:eastAsia="UD デジタル 教科書体 N-B" w:hAnsi="HGS明朝E" w:hint="eastAsia"/>
          <w:sz w:val="56"/>
          <w:szCs w:val="56"/>
        </w:rPr>
      </w:pPr>
      <w:r w:rsidRPr="00B24FEC">
        <w:rPr>
          <w:rFonts w:ascii="UD デジタル 教科書体 N-B" w:eastAsia="UD デジタル 教科書体 N-B" w:hAnsi="HGS明朝E" w:hint="eastAsia"/>
          <w:noProof/>
          <w:sz w:val="24"/>
          <w:szCs w:val="24"/>
        </w:rPr>
        <w:drawing>
          <wp:anchor distT="0" distB="0" distL="114300" distR="114300" simplePos="0" relativeHeight="251652607" behindDoc="0" locked="0" layoutInCell="1" allowOverlap="1" wp14:anchorId="7B21FA89" wp14:editId="3D3C8E86">
            <wp:simplePos x="0" y="0"/>
            <wp:positionH relativeFrom="margin">
              <wp:posOffset>893342</wp:posOffset>
            </wp:positionH>
            <wp:positionV relativeFrom="paragraph">
              <wp:posOffset>-306779</wp:posOffset>
            </wp:positionV>
            <wp:extent cx="1148715" cy="1034415"/>
            <wp:effectExtent l="0" t="0" r="0" b="0"/>
            <wp:wrapNone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uika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71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77F0" w:rsidRPr="00B24FEC">
        <w:rPr>
          <w:rFonts w:ascii="UD デジタル 教科書体 N-B" w:eastAsia="UD デジタル 教科書体 N-B" w:hAnsi="HGS明朝E" w:hint="eastAsia"/>
          <w:sz w:val="56"/>
          <w:szCs w:val="56"/>
        </w:rPr>
        <w:t xml:space="preserve">　</w:t>
      </w:r>
      <w:r w:rsidR="00A431CA" w:rsidRPr="00B24FEC">
        <w:rPr>
          <w:rFonts w:ascii="UD デジタル 教科書体 N-B" w:eastAsia="UD デジタル 教科書体 N-B" w:hAnsi="HGS明朝E" w:hint="eastAsia"/>
          <w:sz w:val="56"/>
          <w:szCs w:val="56"/>
        </w:rPr>
        <w:t>～</w:t>
      </w:r>
      <w:r w:rsidR="00B24FEC">
        <w:rPr>
          <w:rFonts w:ascii="UD デジタル 教科書体 N-B" w:eastAsia="UD デジタル 教科書体 N-B" w:hAnsi="HGS明朝E"/>
          <w:sz w:val="56"/>
          <w:szCs w:val="56"/>
        </w:rPr>
        <w:ruby>
          <w:rubyPr>
            <w:rubyAlign w:val="distributeSpace"/>
            <w:hps w:val="28"/>
            <w:hpsRaise w:val="54"/>
            <w:hpsBaseText w:val="56"/>
            <w:lid w:val="ja-JP"/>
          </w:rubyPr>
          <w:rt>
            <w:r w:rsidR="00B24FEC" w:rsidRPr="00B24FEC">
              <w:rPr>
                <w:rFonts w:ascii="UD デジタル 教科書体 N-B" w:eastAsia="UD デジタル 教科書体 N-B" w:hAnsi="HGS明朝E"/>
                <w:sz w:val="28"/>
                <w:szCs w:val="56"/>
              </w:rPr>
              <w:t>あんけーと</w:t>
            </w:r>
          </w:rt>
          <w:rubyBase>
            <w:r w:rsidR="00B24FEC">
              <w:rPr>
                <w:rFonts w:ascii="UD デジタル 教科書体 N-B" w:eastAsia="UD デジタル 教科書体 N-B" w:hAnsi="HGS明朝E"/>
                <w:sz w:val="56"/>
                <w:szCs w:val="56"/>
              </w:rPr>
              <w:t>アンケート</w:t>
            </w:r>
          </w:rubyBase>
        </w:ruby>
      </w:r>
      <w:r w:rsidR="00A431CA" w:rsidRPr="00B24FEC">
        <w:rPr>
          <w:rFonts w:ascii="UD デジタル 教科書体 N-B" w:eastAsia="UD デジタル 教科書体 N-B" w:hAnsi="HGS明朝E" w:hint="eastAsia"/>
          <w:sz w:val="56"/>
          <w:szCs w:val="56"/>
        </w:rPr>
        <w:t>～</w:t>
      </w:r>
    </w:p>
    <w:p w14:paraId="03619F40" w14:textId="234F5F96" w:rsidR="000E3DE5" w:rsidRPr="00B24FEC" w:rsidRDefault="00384CDD" w:rsidP="00384CDD">
      <w:pPr>
        <w:spacing w:line="360" w:lineRule="auto"/>
        <w:jc w:val="left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noProof/>
          <w:sz w:val="24"/>
          <w:szCs w:val="24"/>
        </w:rPr>
        <w:t>がくねん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="002623AE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(</w:t>
      </w:r>
      <w:r w:rsidR="00B24FEC">
        <w:rPr>
          <w:rFonts w:ascii="UD デジタル 教科書体 N-B" w:eastAsia="UD デジタル 教科書体 N-B" w:hAnsi="HGS明朝E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B24FEC" w:rsidRPr="00B24FEC">
              <w:rPr>
                <w:rFonts w:ascii="UD デジタル 教科書体 N-B" w:eastAsia="UD デジタル 教科書体 N-B" w:hAnsi="HGS明朝E"/>
                <w:sz w:val="12"/>
                <w:szCs w:val="24"/>
              </w:rPr>
              <w:t>まる</w:t>
            </w:r>
          </w:rt>
          <w:rubyBase>
            <w:r w:rsidR="00B24FEC">
              <w:rPr>
                <w:rFonts w:ascii="UD デジタル 教科書体 N-B" w:eastAsia="UD デジタル 教科書体 N-B" w:hAnsi="HGS明朝E"/>
                <w:sz w:val="24"/>
                <w:szCs w:val="24"/>
              </w:rPr>
              <w:t>〇</w:t>
            </w:r>
          </w:rubyBase>
        </w:ruby>
      </w:r>
      <w:r w:rsidR="002623AE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をつけてください)</w:t>
      </w:r>
      <w:r w:rsidR="001C4DC0" w:rsidRPr="00B24FEC">
        <w:rPr>
          <w:rFonts w:ascii="UD デジタル 教科書体 N-B" w:eastAsia="UD デジタル 教科書体 N-B" w:hAnsi="HGS明朝E" w:hint="eastAsia"/>
          <w:sz w:val="24"/>
          <w:szCs w:val="24"/>
        </w:rPr>
        <w:tab/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　</w:t>
      </w:r>
      <w:r w:rsidR="001C4DC0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1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ねん　</w:t>
      </w:r>
      <w:r w:rsidR="001C4DC0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2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ねん　</w:t>
      </w:r>
      <w:r w:rsidR="001C4DC0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3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ねん</w:t>
      </w:r>
    </w:p>
    <w:p w14:paraId="11C66829" w14:textId="7F06D77D" w:rsidR="00E27424" w:rsidRPr="00B24FEC" w:rsidRDefault="000E3DE5" w:rsidP="00D06CC5">
      <w:pPr>
        <w:tabs>
          <w:tab w:val="left" w:pos="3402"/>
        </w:tabs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3074EAF" wp14:editId="4AE837D5">
                <wp:simplePos x="0" y="0"/>
                <wp:positionH relativeFrom="margin">
                  <wp:align>center</wp:align>
                </wp:positionH>
                <wp:positionV relativeFrom="paragraph">
                  <wp:posOffset>60007</wp:posOffset>
                </wp:positionV>
                <wp:extent cx="5867400" cy="1003300"/>
                <wp:effectExtent l="0" t="0" r="1905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1003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CC587D" w14:textId="3608A541" w:rsidR="00E27424" w:rsidRPr="00B24FEC" w:rsidRDefault="00384CDD" w:rsidP="00FA2438">
                            <w:pPr>
                              <w:tabs>
                                <w:tab w:val="left" w:pos="3402"/>
                              </w:tabs>
                              <w:jc w:val="left"/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すうじ</w:t>
                            </w:r>
                            <w:r w:rsidR="00E27424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を</w:t>
                            </w:r>
                            <w:r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24FEC">
                              <w:rPr>
                                <w:rFonts w:ascii="UD デジタル 教科書体 N-B" w:eastAsia="UD デジタル 教科書体 N-B" w:hAnsi="HG丸ｺﾞｼｯｸM-PRO"/>
                                <w:color w:val="000000" w:themeColor="text1"/>
                                <w:sz w:val="24"/>
                                <w:szCs w:val="24"/>
                              </w:rPr>
                              <w:ruby>
                                <w:rubyPr>
                                  <w:rubyAlign w:val="distributeSpace"/>
                                  <w:hps w:val="12"/>
                                  <w:hpsRaise w:val="22"/>
                                  <w:hpsBaseText w:val="24"/>
                                  <w:lid w:val="ja-JP"/>
                                </w:rubyPr>
                                <w:rt>
                                  <w:r w:rsidR="00B24FEC" w:rsidRPr="00B24FEC">
                                    <w:rPr>
                                      <w:rFonts w:ascii="UD デジタル 教科書体 N-B" w:eastAsia="UD デジタル 教科書体 N-B" w:hAnsi="HG丸ｺﾞｼｯｸM-PRO"/>
                                      <w:color w:val="000000" w:themeColor="text1"/>
                                      <w:sz w:val="12"/>
                                      <w:szCs w:val="24"/>
                                    </w:rPr>
                                    <w:t>まる</w:t>
                                  </w:r>
                                </w:rt>
                                <w:rubyBase>
                                  <w:r w:rsidR="00B24FEC">
                                    <w:rPr>
                                      <w:rFonts w:ascii="UD デジタル 教科書体 N-B" w:eastAsia="UD デジタル 教科書体 N-B" w:hAnsi="HG丸ｺﾞｼｯｸM-PRO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○</w:t>
                                  </w:r>
                                </w:rubyBase>
                              </w:ruby>
                            </w:r>
                            <w:r w:rsidR="00E27424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でかこんで</w:t>
                            </w:r>
                            <w:r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こた</w:t>
                            </w:r>
                            <w:r w:rsidR="00E27424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えてください。</w:t>
                            </w:r>
                          </w:p>
                          <w:p w14:paraId="4E6B6F34" w14:textId="3FEC1F23" w:rsidR="00E27424" w:rsidRPr="00B24FEC" w:rsidRDefault="00142083" w:rsidP="00FA2438">
                            <w:pPr>
                              <w:tabs>
                                <w:tab w:val="left" w:pos="5408"/>
                              </w:tabs>
                              <w:jc w:val="left"/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>たとえば…</w:t>
                            </w:r>
                            <w:r w:rsidR="00E27424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ab/>
                              <w:t xml:space="preserve">はい 1 </w:t>
                            </w:r>
                            <w:r w:rsidR="00E27424" w:rsidRPr="00B24FEC">
                              <w:rPr>
                                <w:rFonts w:ascii="ＭＳ 明朝" w:eastAsia="ＭＳ 明朝" w:hAnsi="ＭＳ 明朝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–</w:t>
                            </w:r>
                            <w:r w:rsidR="00CD73E2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2 </w:t>
                            </w:r>
                            <w:r w:rsidR="00E27424" w:rsidRPr="00B24FEC">
                              <w:rPr>
                                <w:rFonts w:ascii="ＭＳ 明朝" w:eastAsia="ＭＳ 明朝" w:hAnsi="ＭＳ 明朝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–</w:t>
                            </w:r>
                            <w:r w:rsidR="00E27424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3 </w:t>
                            </w:r>
                            <w:r w:rsidR="00E27424" w:rsidRPr="00B24FEC">
                              <w:rPr>
                                <w:rFonts w:ascii="ＭＳ 明朝" w:eastAsia="ＭＳ 明朝" w:hAnsi="ＭＳ 明朝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–</w:t>
                            </w:r>
                            <w:r w:rsidR="00E27424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4 </w:t>
                            </w:r>
                            <w:r w:rsidR="008A1D4D" w:rsidRPr="00B24FEC">
                              <w:rPr>
                                <w:rFonts w:ascii="ＭＳ 明朝" w:eastAsia="ＭＳ 明朝" w:hAnsi="ＭＳ 明朝" w:hint="eastAsia"/>
                                <w:color w:val="000000" w:themeColor="text1"/>
                                <w:sz w:val="24"/>
                                <w:szCs w:val="24"/>
                              </w:rPr>
                              <w:t>–</w:t>
                            </w:r>
                            <w:r w:rsidR="00E27424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5 いいえ</w:t>
                            </w:r>
                          </w:p>
                          <w:p w14:paraId="0F390950" w14:textId="77777777" w:rsidR="000B250E" w:rsidRPr="00B24FEC" w:rsidRDefault="000B250E" w:rsidP="00FA2438">
                            <w:pPr>
                              <w:tabs>
                                <w:tab w:val="left" w:pos="5529"/>
                              </w:tabs>
                              <w:jc w:val="left"/>
                              <w:rPr>
                                <w:rFonts w:ascii="UD デジタル 教科書体 N-B" w:eastAsia="UD デジタル 教科書体 N-B" w:hAnsi="HG丸ｺﾞｼｯｸM-PRO" w:hint="eastAsia"/>
                                <w:color w:val="000000" w:themeColor="text1"/>
                              </w:rPr>
                            </w:pPr>
                          </w:p>
                          <w:p w14:paraId="66DC9BD1" w14:textId="77777777" w:rsidR="000B250E" w:rsidRPr="000E3DE5" w:rsidRDefault="000B250E" w:rsidP="00FA2438">
                            <w:pPr>
                              <w:tabs>
                                <w:tab w:val="left" w:pos="5529"/>
                              </w:tabs>
                              <w:jc w:val="left"/>
                              <w:rPr>
                                <w:rFonts w:ascii="HG丸ｺﾞｼｯｸM-PRO" w:eastAsia="HG丸ｺﾞｼｯｸM-PRO" w:hAnsi="HG丸ｺﾞｼｯｸM-PRO"/>
                                <w:color w:val="000000" w:themeColor="text1"/>
                              </w:rPr>
                            </w:pPr>
                          </w:p>
                          <w:p w14:paraId="50C37149" w14:textId="77777777" w:rsidR="000B250E" w:rsidRPr="000E3DE5" w:rsidRDefault="000B250E" w:rsidP="00FA2438">
                            <w:pPr>
                              <w:tabs>
                                <w:tab w:val="left" w:pos="5529"/>
                              </w:tabs>
                              <w:jc w:val="left"/>
                              <w:rPr>
                                <w:rFonts w:ascii="HG丸ｺﾞｼｯｸM-PRO" w:eastAsia="HG丸ｺﾞｼｯｸM-PRO" w:hAnsi="HG丸ｺﾞｼｯｸM-PRO"/>
                                <w:color w:val="000000" w:themeColor="text1"/>
                              </w:rPr>
                            </w:pPr>
                          </w:p>
                          <w:p w14:paraId="32F9D525" w14:textId="77777777" w:rsidR="000B250E" w:rsidRPr="00E27424" w:rsidRDefault="000B250E" w:rsidP="00FA2438">
                            <w:pPr>
                              <w:tabs>
                                <w:tab w:val="left" w:pos="5529"/>
                              </w:tabs>
                              <w:jc w:val="left"/>
                              <w:rPr>
                                <w:color w:val="000000" w:themeColor="text1"/>
                              </w:rPr>
                            </w:pPr>
                          </w:p>
                          <w:p w14:paraId="0A95F5C9" w14:textId="77777777" w:rsidR="00E27424" w:rsidRPr="00E27424" w:rsidRDefault="00E27424" w:rsidP="00FA2438">
                            <w:pPr>
                              <w:jc w:val="left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074EAF" id="Rectangle 1" o:spid="_x0000_s1026" style="position:absolute;left:0;text-align:left;margin-left:0;margin-top:4.7pt;width:462pt;height:79pt;z-index: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" filled="f" strokecolor="black [3213]" strokeweight="1pt">
                <v:textbox>
                  <w:txbxContent>
                    <w:p w14:paraId="24CC587D" w14:textId="3608A541" w:rsidR="00E27424" w:rsidRPr="00B24FEC" w:rsidRDefault="00384CDD" w:rsidP="00FA2438">
                      <w:pPr>
                        <w:tabs>
                          <w:tab w:val="left" w:pos="3402"/>
                        </w:tabs>
                        <w:jc w:val="left"/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</w:pPr>
                      <w:r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すうじ</w:t>
                      </w:r>
                      <w:r w:rsidR="00E27424"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を</w:t>
                      </w:r>
                      <w:r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B24FEC">
                        <w:rPr>
                          <w:rFonts w:ascii="UD デジタル 教科書体 N-B" w:eastAsia="UD デジタル 教科書体 N-B" w:hAnsi="HG丸ｺﾞｼｯｸM-PRO"/>
                          <w:color w:val="000000" w:themeColor="text1"/>
                          <w:sz w:val="24"/>
                          <w:szCs w:val="24"/>
                        </w:rPr>
                        <w:ruby>
                          <w:rubyPr>
                            <w:rubyAlign w:val="distributeSpace"/>
                            <w:hps w:val="12"/>
                            <w:hpsRaise w:val="22"/>
                            <w:hpsBaseText w:val="24"/>
                            <w:lid w:val="ja-JP"/>
                          </w:rubyPr>
                          <w:rt>
                            <w:r w:rsidR="00B24FEC" w:rsidRPr="00B24FEC">
                              <w:rPr>
                                <w:rFonts w:ascii="UD デジタル 教科書体 N-B" w:eastAsia="UD デジタル 教科書体 N-B" w:hAnsi="HG丸ｺﾞｼｯｸM-PRO"/>
                                <w:color w:val="000000" w:themeColor="text1"/>
                                <w:sz w:val="12"/>
                                <w:szCs w:val="24"/>
                              </w:rPr>
                              <w:t>まる</w:t>
                            </w:r>
                          </w:rt>
                          <w:rubyBase>
                            <w:r w:rsidR="00B24FEC">
                              <w:rPr>
                                <w:rFonts w:ascii="UD デジタル 教科書体 N-B" w:eastAsia="UD デジタル 教科書体 N-B" w:hAnsi="HG丸ｺﾞｼｯｸM-PRO"/>
                                <w:color w:val="000000" w:themeColor="text1"/>
                                <w:sz w:val="24"/>
                                <w:szCs w:val="24"/>
                              </w:rPr>
                              <w:t>○</w:t>
                            </w:r>
                          </w:rubyBase>
                        </w:ruby>
                      </w:r>
                      <w:r w:rsidR="00E27424"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でかこんで</w:t>
                      </w:r>
                      <w:r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 xml:space="preserve"> こた</w:t>
                      </w:r>
                      <w:r w:rsidR="00E27424"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えてください。</w:t>
                      </w:r>
                    </w:p>
                    <w:p w14:paraId="4E6B6F34" w14:textId="3FEC1F23" w:rsidR="00E27424" w:rsidRPr="00B24FEC" w:rsidRDefault="00142083" w:rsidP="00FA2438">
                      <w:pPr>
                        <w:tabs>
                          <w:tab w:val="left" w:pos="5408"/>
                        </w:tabs>
                        <w:jc w:val="left"/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</w:pPr>
                      <w:r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>たとえば…</w:t>
                      </w:r>
                      <w:r w:rsidR="00E27424"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ab/>
                        <w:t xml:space="preserve">はい 1 </w:t>
                      </w:r>
                      <w:r w:rsidR="00E27424" w:rsidRPr="00B24FEC">
                        <w:rPr>
                          <w:rFonts w:ascii="ＭＳ 明朝" w:eastAsia="ＭＳ 明朝" w:hAnsi="ＭＳ 明朝" w:hint="eastAsia"/>
                          <w:color w:val="000000" w:themeColor="text1"/>
                          <w:sz w:val="24"/>
                          <w:szCs w:val="24"/>
                        </w:rPr>
                        <w:t>–</w:t>
                      </w:r>
                      <w:r w:rsidR="00CD73E2"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 xml:space="preserve"> 2 </w:t>
                      </w:r>
                      <w:r w:rsidR="00E27424" w:rsidRPr="00B24FEC">
                        <w:rPr>
                          <w:rFonts w:ascii="ＭＳ 明朝" w:eastAsia="ＭＳ 明朝" w:hAnsi="ＭＳ 明朝" w:hint="eastAsia"/>
                          <w:color w:val="000000" w:themeColor="text1"/>
                          <w:sz w:val="24"/>
                          <w:szCs w:val="24"/>
                        </w:rPr>
                        <w:t>–</w:t>
                      </w:r>
                      <w:r w:rsidR="00E27424"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 xml:space="preserve"> 3 </w:t>
                      </w:r>
                      <w:r w:rsidR="00E27424" w:rsidRPr="00B24FEC">
                        <w:rPr>
                          <w:rFonts w:ascii="ＭＳ 明朝" w:eastAsia="ＭＳ 明朝" w:hAnsi="ＭＳ 明朝" w:hint="eastAsia"/>
                          <w:color w:val="000000" w:themeColor="text1"/>
                          <w:sz w:val="24"/>
                          <w:szCs w:val="24"/>
                        </w:rPr>
                        <w:t>–</w:t>
                      </w:r>
                      <w:r w:rsidR="00E27424"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 xml:space="preserve"> 4 </w:t>
                      </w:r>
                      <w:r w:rsidR="008A1D4D" w:rsidRPr="00B24FEC">
                        <w:rPr>
                          <w:rFonts w:ascii="ＭＳ 明朝" w:eastAsia="ＭＳ 明朝" w:hAnsi="ＭＳ 明朝" w:hint="eastAsia"/>
                          <w:color w:val="000000" w:themeColor="text1"/>
                          <w:sz w:val="24"/>
                          <w:szCs w:val="24"/>
                        </w:rPr>
                        <w:t>–</w:t>
                      </w:r>
                      <w:r w:rsidR="00E27424" w:rsidRPr="00B24FEC"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  <w:sz w:val="24"/>
                          <w:szCs w:val="24"/>
                        </w:rPr>
                        <w:t xml:space="preserve"> 5 いいえ</w:t>
                      </w:r>
                    </w:p>
                    <w:p w14:paraId="0F390950" w14:textId="77777777" w:rsidR="000B250E" w:rsidRPr="00B24FEC" w:rsidRDefault="000B250E" w:rsidP="00FA2438">
                      <w:pPr>
                        <w:tabs>
                          <w:tab w:val="left" w:pos="5529"/>
                        </w:tabs>
                        <w:jc w:val="left"/>
                        <w:rPr>
                          <w:rFonts w:ascii="UD デジタル 教科書体 N-B" w:eastAsia="UD デジタル 教科書体 N-B" w:hAnsi="HG丸ｺﾞｼｯｸM-PRO" w:hint="eastAsia"/>
                          <w:color w:val="000000" w:themeColor="text1"/>
                        </w:rPr>
                      </w:pPr>
                    </w:p>
                    <w:p w14:paraId="66DC9BD1" w14:textId="77777777" w:rsidR="000B250E" w:rsidRPr="000E3DE5" w:rsidRDefault="000B250E" w:rsidP="00FA2438">
                      <w:pPr>
                        <w:tabs>
                          <w:tab w:val="left" w:pos="5529"/>
                        </w:tabs>
                        <w:jc w:val="left"/>
                        <w:rPr>
                          <w:rFonts w:ascii="HG丸ｺﾞｼｯｸM-PRO" w:eastAsia="HG丸ｺﾞｼｯｸM-PRO" w:hAnsi="HG丸ｺﾞｼｯｸM-PRO"/>
                          <w:color w:val="000000" w:themeColor="text1"/>
                        </w:rPr>
                      </w:pPr>
                    </w:p>
                    <w:p w14:paraId="50C37149" w14:textId="77777777" w:rsidR="000B250E" w:rsidRPr="000E3DE5" w:rsidRDefault="000B250E" w:rsidP="00FA2438">
                      <w:pPr>
                        <w:tabs>
                          <w:tab w:val="left" w:pos="5529"/>
                        </w:tabs>
                        <w:jc w:val="left"/>
                        <w:rPr>
                          <w:rFonts w:ascii="HG丸ｺﾞｼｯｸM-PRO" w:eastAsia="HG丸ｺﾞｼｯｸM-PRO" w:hAnsi="HG丸ｺﾞｼｯｸM-PRO"/>
                          <w:color w:val="000000" w:themeColor="text1"/>
                        </w:rPr>
                      </w:pPr>
                    </w:p>
                    <w:p w14:paraId="32F9D525" w14:textId="77777777" w:rsidR="000B250E" w:rsidRPr="00E27424" w:rsidRDefault="000B250E" w:rsidP="00FA2438">
                      <w:pPr>
                        <w:tabs>
                          <w:tab w:val="left" w:pos="5529"/>
                        </w:tabs>
                        <w:jc w:val="left"/>
                        <w:rPr>
                          <w:color w:val="000000" w:themeColor="text1"/>
                        </w:rPr>
                      </w:pPr>
                    </w:p>
                    <w:p w14:paraId="0A95F5C9" w14:textId="77777777" w:rsidR="00E27424" w:rsidRPr="00E27424" w:rsidRDefault="00E27424" w:rsidP="00FA2438">
                      <w:pPr>
                        <w:jc w:val="left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3969FC6" w14:textId="558A181C" w:rsidR="00E27424" w:rsidRPr="00B24FEC" w:rsidRDefault="00E27424" w:rsidP="00FA2438">
      <w:pPr>
        <w:rPr>
          <w:rFonts w:ascii="UD デジタル 教科書体 N-B" w:eastAsia="UD デジタル 教科書体 N-B" w:hAnsi="HGS明朝E" w:hint="eastAsia"/>
        </w:rPr>
      </w:pPr>
    </w:p>
    <w:p w14:paraId="56C86779" w14:textId="0649E825" w:rsidR="00A578B4" w:rsidRPr="00B24FEC" w:rsidRDefault="00FA2438" w:rsidP="00D06CC5">
      <w:pPr>
        <w:tabs>
          <w:tab w:val="left" w:pos="3402"/>
        </w:tabs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E9142E1" wp14:editId="4F8A271F">
                <wp:simplePos x="0" y="0"/>
                <wp:positionH relativeFrom="column">
                  <wp:posOffset>4418247</wp:posOffset>
                </wp:positionH>
                <wp:positionV relativeFrom="paragraph">
                  <wp:posOffset>12065</wp:posOffset>
                </wp:positionV>
                <wp:extent cx="180000" cy="180000"/>
                <wp:effectExtent l="0" t="0" r="10795" b="10795"/>
                <wp:wrapNone/>
                <wp:docPr id="6" name="フローチャート: 結合子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180000"/>
                        </a:xfrm>
                        <a:prstGeom prst="flowChartConnector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89A6DE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フローチャート: 結合子 6" o:spid="_x0000_s1026" type="#_x0000_t120" style="position:absolute;left:0;text-align:left;margin-left:347.9pt;margin-top:.95pt;width:14.15pt;height:14.1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" fillcolor="white [3212]" strokecolor="black [3213]" strokeweight="1pt">
                <v:stroke joinstyle="miter"/>
              </v:shape>
            </w:pict>
          </mc:Fallback>
        </mc:AlternateContent>
      </w:r>
    </w:p>
    <w:p w14:paraId="00432414" w14:textId="3B0BC5B7" w:rsidR="000B250E" w:rsidRPr="00B24FEC" w:rsidRDefault="000B250E" w:rsidP="00D06CC5">
      <w:pPr>
        <w:tabs>
          <w:tab w:val="left" w:pos="3402"/>
        </w:tabs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447C2F38" w14:textId="2089E9D4" w:rsidR="001C4DC0" w:rsidRPr="00B24FEC" w:rsidRDefault="00F36FE5" w:rsidP="00D06CC5">
      <w:pPr>
        <w:pStyle w:val="a5"/>
        <w:numPr>
          <w:ilvl w:val="0"/>
          <w:numId w:val="1"/>
        </w:numPr>
        <w:tabs>
          <w:tab w:val="left" w:pos="6096"/>
        </w:tabs>
        <w:spacing w:line="360" w:lineRule="auto"/>
        <w:ind w:leftChars="0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たの</w:t>
      </w:r>
      <w:r w:rsidR="001C4DC0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しかったですか？</w:t>
      </w:r>
      <w:r w:rsidR="00B77D7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ab/>
      </w:r>
      <w:r w:rsidR="00F9730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はい </w:t>
      </w:r>
      <w:r w:rsidR="00F97305" w:rsidRPr="00B24FEC">
        <w:rPr>
          <w:rFonts w:ascii="UD デジタル 教科書体 N-B" w:eastAsia="UD デジタル 教科書体 N-B" w:hAnsi="HGS明朝E" w:cs="ＭＳ ゴシック" w:hint="eastAsia"/>
          <w:sz w:val="24"/>
          <w:szCs w:val="24"/>
        </w:rPr>
        <w:t xml:space="preserve">1 </w:t>
      </w:r>
      <w:r w:rsidR="00F97305" w:rsidRPr="00B24FEC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B24FEC">
        <w:rPr>
          <w:rFonts w:ascii="UD デジタル 教科書体 N-B" w:eastAsia="UD デジタル 教科書体 N-B" w:hAnsi="HGS明朝E" w:cs="ＭＳ ゴシック" w:hint="eastAsia"/>
          <w:sz w:val="24"/>
          <w:szCs w:val="24"/>
        </w:rPr>
        <w:t xml:space="preserve"> </w:t>
      </w:r>
      <w:r w:rsidR="00DB2FF6" w:rsidRPr="00B24FEC">
        <w:rPr>
          <w:rFonts w:ascii="UD デジタル 教科書体 N-B" w:eastAsia="UD デジタル 教科書体 N-B" w:hAnsi="HGS明朝E" w:cs="ＭＳ ゴシック" w:hint="eastAsia"/>
          <w:sz w:val="24"/>
          <w:szCs w:val="24"/>
        </w:rPr>
        <w:t>2</w:t>
      </w:r>
      <w:r w:rsidR="00F97305" w:rsidRPr="00B24FEC">
        <w:rPr>
          <w:rFonts w:ascii="UD デジタル 教科書体 N-B" w:eastAsia="UD デジタル 教科書体 N-B" w:hAnsi="HGS明朝E" w:cs="ＭＳ ゴシック" w:hint="eastAsia"/>
          <w:sz w:val="24"/>
          <w:szCs w:val="24"/>
        </w:rPr>
        <w:t xml:space="preserve"> </w:t>
      </w:r>
      <w:r w:rsidR="00F97305" w:rsidRPr="00B24FEC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B24FEC">
        <w:rPr>
          <w:rFonts w:ascii="UD デジタル 教科書体 N-B" w:eastAsia="UD デジタル 教科書体 N-B" w:hAnsi="HGS明朝E" w:cs="ＭＳ ゴシック" w:hint="eastAsia"/>
          <w:sz w:val="24"/>
          <w:szCs w:val="24"/>
        </w:rPr>
        <w:t xml:space="preserve"> 3 </w:t>
      </w:r>
      <w:r w:rsidR="00F97305" w:rsidRPr="00B24FEC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B24FEC">
        <w:rPr>
          <w:rFonts w:ascii="UD デジタル 教科書体 N-B" w:eastAsia="UD デジタル 教科書体 N-B" w:hAnsi="HGS明朝E" w:cs="ＭＳ ゴシック" w:hint="eastAsia"/>
          <w:sz w:val="24"/>
          <w:szCs w:val="24"/>
        </w:rPr>
        <w:t xml:space="preserve"> 4 </w:t>
      </w:r>
      <w:r w:rsidR="008A1D4D" w:rsidRPr="00B24FEC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B24FEC">
        <w:rPr>
          <w:rFonts w:ascii="UD デジタル 教科書体 N-B" w:eastAsia="UD デジタル 教科書体 N-B" w:hAnsi="HGS明朝E" w:cs="ＭＳ ゴシック" w:hint="eastAsia"/>
          <w:sz w:val="24"/>
          <w:szCs w:val="24"/>
        </w:rPr>
        <w:t xml:space="preserve"> 5</w:t>
      </w:r>
      <w:r w:rsidR="00F9730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いいえ</w:t>
      </w:r>
    </w:p>
    <w:p w14:paraId="33EC7363" w14:textId="2B42652A" w:rsidR="00702936" w:rsidRPr="00B24FEC" w:rsidRDefault="00702936" w:rsidP="00702936">
      <w:pPr>
        <w:pStyle w:val="a5"/>
        <w:tabs>
          <w:tab w:val="left" w:pos="6096"/>
        </w:tabs>
        <w:spacing w:line="360" w:lineRule="auto"/>
        <w:ind w:leftChars="0" w:left="360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172CBA4F" w14:textId="1A7179FC" w:rsidR="002623AE" w:rsidRPr="00B24FEC" w:rsidRDefault="00B77D75" w:rsidP="008A1D4D">
      <w:pPr>
        <w:pStyle w:val="a5"/>
        <w:numPr>
          <w:ilvl w:val="0"/>
          <w:numId w:val="1"/>
        </w:numPr>
        <w:tabs>
          <w:tab w:val="left" w:pos="6096"/>
        </w:tabs>
        <w:spacing w:line="360" w:lineRule="auto"/>
        <w:ind w:leftChars="0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また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き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てほしいですか？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ab/>
      </w:r>
      <w:r w:rsidR="00F9730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はい 1 </w:t>
      </w:r>
      <w:r w:rsidR="00F97305" w:rsidRPr="00B24FEC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="00583B1D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2 </w:t>
      </w:r>
      <w:r w:rsidR="00F97305" w:rsidRPr="00B24FEC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3 </w:t>
      </w:r>
      <w:r w:rsidR="00F97305" w:rsidRPr="00B24FEC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4 </w:t>
      </w:r>
      <w:r w:rsidR="008A1D4D" w:rsidRPr="00B24FEC">
        <w:rPr>
          <w:rFonts w:ascii="ＭＳ 明朝" w:eastAsia="ＭＳ 明朝" w:hAnsi="ＭＳ 明朝" w:hint="eastAsia"/>
          <w:sz w:val="24"/>
          <w:szCs w:val="24"/>
        </w:rPr>
        <w:t>–</w:t>
      </w:r>
      <w:r w:rsidR="00F9730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5 いいえ</w:t>
      </w:r>
    </w:p>
    <w:p w14:paraId="33206A3E" w14:textId="634F15B5" w:rsidR="00702936" w:rsidRPr="00B24FEC" w:rsidRDefault="00702936" w:rsidP="00702936">
      <w:pPr>
        <w:pStyle w:val="a5"/>
        <w:tabs>
          <w:tab w:val="left" w:pos="6096"/>
        </w:tabs>
        <w:spacing w:line="360" w:lineRule="auto"/>
        <w:ind w:leftChars="0" w:left="360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148AE04A" w14:textId="1CCDC11E" w:rsidR="00243111" w:rsidRPr="00B24FEC" w:rsidRDefault="00584E40" w:rsidP="00243111">
      <w:pPr>
        <w:pStyle w:val="a5"/>
        <w:numPr>
          <w:ilvl w:val="0"/>
          <w:numId w:val="1"/>
        </w:numPr>
        <w:tabs>
          <w:tab w:val="left" w:pos="3402"/>
        </w:tabs>
        <w:spacing w:line="360" w:lineRule="auto"/>
        <w:ind w:leftChars="0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noProof/>
          <w:sz w:val="24"/>
          <w:szCs w:val="24"/>
        </w:rPr>
        <w:drawing>
          <wp:anchor distT="0" distB="0" distL="114300" distR="114300" simplePos="0" relativeHeight="251677184" behindDoc="0" locked="0" layoutInCell="1" allowOverlap="0" wp14:anchorId="45980986" wp14:editId="07F4826F">
            <wp:simplePos x="0" y="0"/>
            <wp:positionH relativeFrom="margin">
              <wp:posOffset>5530756</wp:posOffset>
            </wp:positionH>
            <wp:positionV relativeFrom="paragraph">
              <wp:posOffset>234486</wp:posOffset>
            </wp:positionV>
            <wp:extent cx="1072307" cy="1007110"/>
            <wp:effectExtent l="0" t="57150" r="71120" b="97790"/>
            <wp:wrapNone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sagitokam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90437">
                      <a:off x="0" y="0"/>
                      <a:ext cx="1072307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23AE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おもしろかっ</w:t>
      </w:r>
      <w:r w:rsidR="00573EC2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た</w:t>
      </w:r>
      <w:r w:rsid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だしもの</w:t>
      </w:r>
      <w:r w:rsidR="00401E7C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に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="002623AE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○をつけてください。</w:t>
      </w:r>
    </w:p>
    <w:p w14:paraId="6151F5A2" w14:textId="64EABFD2" w:rsidR="00D06CC5" w:rsidRPr="00B24FEC" w:rsidRDefault="000E3DE5" w:rsidP="00584E40">
      <w:pPr>
        <w:tabs>
          <w:tab w:val="left" w:pos="3402"/>
        </w:tabs>
        <w:spacing w:line="360" w:lineRule="auto"/>
        <w:jc w:val="center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こうか</w:t>
      </w:r>
      <w:r w:rsidR="008D5752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　</w:t>
      </w:r>
      <w:r w:rsidR="00243111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="008D5752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　</w:t>
      </w:r>
      <w:r w:rsidR="00243111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="00D06CC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　</w:t>
      </w:r>
      <w:r w:rsidR="00B24FEC">
        <w:rPr>
          <w:rFonts w:ascii="UD デジタル 教科書体 N-B" w:eastAsia="UD デジタル 教科書体 N-B" w:hAnsi="HGS明朝E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B24FEC" w:rsidRPr="00B24FEC">
              <w:rPr>
                <w:rFonts w:ascii="UD デジタル 教科書体 N-B" w:eastAsia="UD デジタル 教科書体 N-B" w:hAnsi="HGS明朝E"/>
                <w:sz w:val="12"/>
                <w:szCs w:val="24"/>
              </w:rPr>
              <w:t>ぱーと</w:t>
            </w:r>
          </w:rt>
          <w:rubyBase>
            <w:r w:rsidR="00B24FEC">
              <w:rPr>
                <w:rFonts w:ascii="UD デジタル 教科書体 N-B" w:eastAsia="UD デジタル 教科書体 N-B" w:hAnsi="HGS明朝E"/>
                <w:sz w:val="24"/>
                <w:szCs w:val="24"/>
              </w:rPr>
              <w:t>パート</w:t>
            </w:r>
          </w:rubyBase>
        </w:ruby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しょうかい</w:t>
      </w:r>
      <w:r w:rsidR="008D5752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　</w:t>
      </w:r>
      <w:r w:rsidR="00243111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 </w:t>
      </w:r>
      <w:r w:rsidR="00D06CC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　</w:t>
      </w:r>
      <w:r w:rsidR="008D5752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　</w:t>
      </w:r>
      <w:r w:rsidR="002623AE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わたしはだれでしょう</w:t>
      </w:r>
    </w:p>
    <w:p w14:paraId="0E3F45DC" w14:textId="77777777" w:rsidR="00702936" w:rsidRPr="00B24FEC" w:rsidRDefault="008D5752" w:rsidP="00584E40">
      <w:pPr>
        <w:tabs>
          <w:tab w:val="left" w:pos="3402"/>
        </w:tabs>
        <w:spacing w:line="360" w:lineRule="auto"/>
        <w:jc w:val="center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みんなで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うた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おう</w:t>
      </w:r>
      <w:r w:rsidR="00401E7C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　</w:t>
      </w:r>
      <w:r w:rsidR="00243111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 </w:t>
      </w:r>
      <w:r w:rsidR="00D06CC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　</w:t>
      </w:r>
      <w:r w:rsidR="00401E7C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　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かいじゅう</w:t>
      </w:r>
      <w:r w:rsidR="00B24FEC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の</w:t>
      </w:r>
      <w:r w:rsidR="00B24FEC">
        <w:rPr>
          <w:rFonts w:ascii="UD デジタル 教科書体 N-B" w:eastAsia="UD デジタル 教科書体 N-B" w:hAnsi="HGS明朝E"/>
          <w:sz w:val="24"/>
          <w:szCs w:val="24"/>
        </w:rPr>
        <w:ruby>
          <w:rubyPr>
            <w:rubyAlign w:val="distributeSpace"/>
            <w:hps w:val="12"/>
            <w:hpsRaise w:val="22"/>
            <w:hpsBaseText w:val="24"/>
            <w:lid w:val="ja-JP"/>
          </w:rubyPr>
          <w:rt>
            <w:r w:rsidR="00B24FEC" w:rsidRPr="00B24FEC">
              <w:rPr>
                <w:rFonts w:ascii="UD デジタル 教科書体 N-B" w:eastAsia="UD デジタル 教科書体 N-B" w:hAnsi="HGS明朝E"/>
                <w:sz w:val="12"/>
                <w:szCs w:val="24"/>
              </w:rPr>
              <w:t>ばらーど</w:t>
            </w:r>
          </w:rt>
          <w:rubyBase>
            <w:r w:rsidR="00B24FEC">
              <w:rPr>
                <w:rFonts w:ascii="UD デジタル 教科書体 N-B" w:eastAsia="UD デジタル 教科書体 N-B" w:hAnsi="HGS明朝E"/>
                <w:sz w:val="24"/>
                <w:szCs w:val="24"/>
              </w:rPr>
              <w:t>バラード</w:t>
            </w:r>
          </w:rubyBase>
        </w:ruby>
      </w:r>
    </w:p>
    <w:p w14:paraId="3E2315A3" w14:textId="40B29876" w:rsidR="008D5752" w:rsidRPr="00B24FEC" w:rsidRDefault="008D5752" w:rsidP="000E3DE5">
      <w:pPr>
        <w:pStyle w:val="a5"/>
        <w:numPr>
          <w:ilvl w:val="0"/>
          <w:numId w:val="1"/>
        </w:numPr>
        <w:tabs>
          <w:tab w:val="left" w:pos="3402"/>
        </w:tabs>
        <w:spacing w:line="360" w:lineRule="auto"/>
        <w:ind w:leftChars="0"/>
        <w:rPr>
          <w:rFonts w:ascii="UD デジタル 教科書体 N-B" w:eastAsia="UD デジタル 教科書体 N-B" w:hAnsi="HGS明朝E" w:hint="eastAsia"/>
          <w:sz w:val="24"/>
          <w:szCs w:val="24"/>
        </w:rPr>
      </w:pPr>
      <w:bookmarkStart w:id="0" w:name="_GoBack"/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よかったこと</w:t>
      </w:r>
      <w:r w:rsid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たの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しかったことが</w:t>
      </w:r>
      <w:r w:rsid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あれば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か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いてください。</w:t>
      </w:r>
    </w:p>
    <w:bookmarkEnd w:id="0"/>
    <w:p w14:paraId="6301D565" w14:textId="1023A507" w:rsidR="008D5752" w:rsidRPr="00B24FEC" w:rsidRDefault="000C1C46" w:rsidP="00D06CC5">
      <w:pPr>
        <w:tabs>
          <w:tab w:val="left" w:pos="3402"/>
        </w:tabs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4491734" wp14:editId="18DAC1EA">
                <wp:simplePos x="0" y="0"/>
                <wp:positionH relativeFrom="margin">
                  <wp:align>center</wp:align>
                </wp:positionH>
                <wp:positionV relativeFrom="paragraph">
                  <wp:posOffset>134686</wp:posOffset>
                </wp:positionV>
                <wp:extent cx="5784850" cy="2054225"/>
                <wp:effectExtent l="0" t="0" r="25400" b="222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4850" cy="20542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17331" id="Rectangle 2" o:spid="_x0000_s1026" style="position:absolute;left:0;text-align:left;margin-left:0;margin-top:10.6pt;width:455.5pt;height:161.75pt;z-index:25166182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</w:p>
    <w:p w14:paraId="586472F5" w14:textId="18464985" w:rsidR="008D5752" w:rsidRPr="00B24FEC" w:rsidRDefault="008D5752" w:rsidP="00D06CC5">
      <w:pPr>
        <w:tabs>
          <w:tab w:val="left" w:pos="3402"/>
        </w:tabs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209B1718" w14:textId="37865AE6" w:rsidR="008D5752" w:rsidRPr="00B24FEC" w:rsidRDefault="008D5752" w:rsidP="00D06CC5">
      <w:pPr>
        <w:tabs>
          <w:tab w:val="left" w:pos="3402"/>
        </w:tabs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78D1B162" w14:textId="7DCE4D4B" w:rsidR="008D5752" w:rsidRPr="00B24FEC" w:rsidRDefault="008D5752" w:rsidP="00D06CC5">
      <w:pPr>
        <w:tabs>
          <w:tab w:val="left" w:pos="3402"/>
        </w:tabs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62701317" w14:textId="075E40DE" w:rsidR="00986395" w:rsidRPr="00B24FEC" w:rsidRDefault="00986395" w:rsidP="00D06CC5">
      <w:pPr>
        <w:tabs>
          <w:tab w:val="left" w:pos="3402"/>
        </w:tabs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248AE886" w14:textId="670D6E00" w:rsidR="00702936" w:rsidRPr="00B24FEC" w:rsidRDefault="00702936" w:rsidP="00142083">
      <w:pPr>
        <w:tabs>
          <w:tab w:val="left" w:pos="3402"/>
        </w:tabs>
        <w:spacing w:line="360" w:lineRule="auto"/>
        <w:jc w:val="right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72DA047D" w14:textId="639654AF" w:rsidR="00B73BD9" w:rsidRPr="00B24FEC" w:rsidRDefault="00B73BD9" w:rsidP="00B73BD9">
      <w:pPr>
        <w:tabs>
          <w:tab w:val="left" w:pos="3402"/>
        </w:tabs>
        <w:spacing w:line="360" w:lineRule="auto"/>
        <w:ind w:right="480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73BC48F3" w14:textId="79156C6B" w:rsidR="00142083" w:rsidRPr="00B24FEC" w:rsidRDefault="000E3DE5" w:rsidP="00B73BD9">
      <w:pPr>
        <w:tabs>
          <w:tab w:val="left" w:pos="3402"/>
        </w:tabs>
        <w:spacing w:line="360" w:lineRule="auto"/>
        <w:ind w:right="480"/>
        <w:jc w:val="right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しつもん</w:t>
      </w:r>
      <w:r w:rsidR="00142083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は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="009C56AA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うら</w:t>
      </w:r>
      <w:r w:rsidR="00142083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へ</w:t>
      </w:r>
      <w:r w:rsid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つづき</w:t>
      </w:r>
      <w:r w:rsidR="00142083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ます→</w:t>
      </w:r>
    </w:p>
    <w:p w14:paraId="4896FE69" w14:textId="011E5D45" w:rsidR="00D557F3" w:rsidRPr="00B24FEC" w:rsidRDefault="00CD1C26" w:rsidP="00D06CC5">
      <w:pPr>
        <w:pStyle w:val="a5"/>
        <w:numPr>
          <w:ilvl w:val="0"/>
          <w:numId w:val="1"/>
        </w:numPr>
        <w:tabs>
          <w:tab w:val="left" w:pos="3402"/>
        </w:tabs>
        <w:spacing w:line="360" w:lineRule="auto"/>
        <w:ind w:leftChars="0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lastRenderedPageBreak/>
        <w:t>ほかに おもったことが あれば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か</w:t>
      </w:r>
      <w:r w:rsidR="008D5752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いてください。</w:t>
      </w:r>
    </w:p>
    <w:p w14:paraId="63AAEAE4" w14:textId="521DB748" w:rsidR="00D557F3" w:rsidRPr="00B24FEC" w:rsidRDefault="000B250E" w:rsidP="00D06CC5">
      <w:pPr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C8CCF8F" wp14:editId="6AF46592">
                <wp:simplePos x="0" y="0"/>
                <wp:positionH relativeFrom="margin">
                  <wp:posOffset>295275</wp:posOffset>
                </wp:positionH>
                <wp:positionV relativeFrom="paragraph">
                  <wp:posOffset>4763</wp:posOffset>
                </wp:positionV>
                <wp:extent cx="5784850" cy="2424112"/>
                <wp:effectExtent l="0" t="0" r="25400" b="146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4850" cy="24241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9353F3" id="Rectangle 3" o:spid="_x0000_s1026" style="position:absolute;left:0;text-align:left;margin-left:23.25pt;margin-top:.4pt;width:455.5pt;height:190.85pt;z-index:2516710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</w:p>
    <w:p w14:paraId="2F022A7C" w14:textId="3B785154" w:rsidR="00D557F3" w:rsidRPr="00B24FEC" w:rsidRDefault="00D557F3" w:rsidP="00D06CC5">
      <w:pPr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0124A1FB" w14:textId="2392F053" w:rsidR="00D557F3" w:rsidRPr="00B24FEC" w:rsidRDefault="00D557F3" w:rsidP="00D06CC5">
      <w:pPr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6144764B" w14:textId="484DAFCD" w:rsidR="000B250E" w:rsidRPr="00B24FEC" w:rsidRDefault="000B250E" w:rsidP="00D06CC5">
      <w:pPr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7C2A06DD" w14:textId="2FED7028" w:rsidR="000B250E" w:rsidRPr="00B24FEC" w:rsidRDefault="000B250E" w:rsidP="00D06CC5">
      <w:pPr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5208DA6A" w14:textId="1FF1030B" w:rsidR="000B250E" w:rsidRPr="00B24FEC" w:rsidRDefault="000B250E" w:rsidP="00D06CC5">
      <w:pPr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4FEA62EB" w14:textId="38B5ED90" w:rsidR="000B250E" w:rsidRPr="00B24FEC" w:rsidRDefault="000B250E" w:rsidP="00D06CC5">
      <w:pPr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3DFF98C3" w14:textId="5F6EF3B1" w:rsidR="000B250E" w:rsidRPr="00B24FEC" w:rsidRDefault="000B250E" w:rsidP="00D06CC5">
      <w:pPr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</w:p>
    <w:p w14:paraId="51F7EC21" w14:textId="45ED3EB4" w:rsidR="00FC3455" w:rsidRPr="00B24FEC" w:rsidRDefault="00082241" w:rsidP="009C56AA">
      <w:pPr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62C5EB8E" wp14:editId="6ABDE1E9">
                <wp:simplePos x="0" y="0"/>
                <wp:positionH relativeFrom="column">
                  <wp:posOffset>889953</wp:posOffset>
                </wp:positionH>
                <wp:positionV relativeFrom="paragraph">
                  <wp:posOffset>4023995</wp:posOffset>
                </wp:positionV>
                <wp:extent cx="3019425" cy="909320"/>
                <wp:effectExtent l="0" t="0" r="9525" b="5080"/>
                <wp:wrapSquare wrapText="bothSides"/>
                <wp:docPr id="217" name="テキスト ボックス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9425" cy="909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59792" w14:textId="596405D9" w:rsidR="00082241" w:rsidRPr="00B24FEC" w:rsidRDefault="00B24FEC">
                            <w:pPr>
                              <w:rPr>
                                <w:rFonts w:ascii="UD デジタル 教科書体 N-B" w:eastAsia="UD デジタル 教科書体 N-B" w:hAnsi="HG丸ｺﾞｼｯｸM-PRO" w:hint="eastAsia"/>
                                <w:sz w:val="24"/>
                                <w:szCs w:val="24"/>
                              </w:rPr>
                            </w:pPr>
                            <w:r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sz w:val="24"/>
                                <w:szCs w:val="24"/>
                              </w:rPr>
                              <w:t>ひろしまだいがく</w:t>
                            </w:r>
                            <w:r w:rsidR="00082241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sz w:val="24"/>
                                <w:szCs w:val="24"/>
                              </w:rPr>
                              <w:t>しののめこんせい</w:t>
                            </w:r>
                            <w:r w:rsidR="00082241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4FA6FEE" w14:textId="497E6914" w:rsidR="00082241" w:rsidRPr="00B24FEC" w:rsidRDefault="00B24FEC">
                            <w:pPr>
                              <w:rPr>
                                <w:rFonts w:ascii="UD デジタル 教科書体 N-B" w:eastAsia="UD デジタル 教科書体 N-B" w:hAnsi="HG丸ｺﾞｼｯｸM-PRO" w:hint="eastAsia"/>
                                <w:sz w:val="24"/>
                                <w:szCs w:val="24"/>
                              </w:rPr>
                            </w:pPr>
                            <w:r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sz w:val="24"/>
                                <w:szCs w:val="24"/>
                              </w:rPr>
                              <w:t>がっしょうだん</w:t>
                            </w:r>
                            <w:r w:rsidR="00082241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sz w:val="24"/>
                                <w:szCs w:val="24"/>
                              </w:rPr>
                              <w:t xml:space="preserve">　</w:t>
                            </w:r>
                            <w:r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sz w:val="24"/>
                                <w:szCs w:val="24"/>
                              </w:rPr>
                              <w:ruby>
                                <w:rubyPr>
                                  <w:rubyAlign w:val="distributeSpace"/>
                                  <w:hps w:val="12"/>
                                  <w:hpsRaise w:val="22"/>
                                  <w:hpsBaseText w:val="24"/>
                                  <w:lid w:val="ja-JP"/>
                                </w:rubyPr>
                                <w:rt>
                                  <w:r w:rsidR="00B24FEC" w:rsidRPr="00B24FEC">
                                    <w:rPr>
                                      <w:rFonts w:ascii="UD デジタル 教科書体 N-B" w:eastAsia="UD デジタル 教科書体 N-B" w:hAnsi="HG丸ｺﾞｼｯｸM-PRO" w:hint="eastAsia"/>
                                      <w:sz w:val="12"/>
                                      <w:szCs w:val="24"/>
                                    </w:rPr>
                                    <w:t>ぱすとらーる</w:t>
                                  </w:r>
                                </w:rt>
                                <w:rubyBase>
                                  <w:r w:rsidR="00B24FEC" w:rsidRPr="00B24FEC">
                                    <w:rPr>
                                      <w:rFonts w:ascii="UD デジタル 教科書体 N-B" w:eastAsia="UD デジタル 教科書体 N-B" w:hAnsi="HG丸ｺﾞｼｯｸM-PRO" w:hint="eastAsia"/>
                                      <w:sz w:val="24"/>
                                      <w:szCs w:val="24"/>
                                    </w:rPr>
                                    <w:t>パストラール</w:t>
                                  </w:r>
                                </w:rubyBase>
                              </w:ruby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C5EB8E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7" type="#_x0000_t202" style="position:absolute;left:0;text-align:left;margin-left:70.1pt;margin-top:316.85pt;width:237.75pt;height:71.6pt;z-index:251676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" stroked="f">
                <v:textbox>
                  <w:txbxContent>
                    <w:p w14:paraId="69F59792" w14:textId="596405D9" w:rsidR="00082241" w:rsidRPr="00B24FEC" w:rsidRDefault="00B24FEC">
                      <w:pPr>
                        <w:rPr>
                          <w:rFonts w:ascii="UD デジタル 教科書体 N-B" w:eastAsia="UD デジタル 教科書体 N-B" w:hAnsi="HG丸ｺﾞｼｯｸM-PRO" w:hint="eastAsia"/>
                          <w:sz w:val="24"/>
                          <w:szCs w:val="24"/>
                        </w:rPr>
                      </w:pPr>
                      <w:r w:rsidRPr="00B24FEC">
                        <w:rPr>
                          <w:rFonts w:ascii="UD デジタル 教科書体 N-B" w:eastAsia="UD デジタル 教科書体 N-B" w:hAnsi="HG丸ｺﾞｼｯｸM-PRO" w:hint="eastAsia"/>
                          <w:sz w:val="24"/>
                          <w:szCs w:val="24"/>
                        </w:rPr>
                        <w:t>ひろしまだいがく</w:t>
                      </w:r>
                      <w:r w:rsidR="00082241" w:rsidRPr="00B24FEC">
                        <w:rPr>
                          <w:rFonts w:ascii="UD デジタル 教科書体 N-B" w:eastAsia="UD デジタル 教科書体 N-B" w:hAnsi="HG丸ｺﾞｼｯｸM-PRO" w:hint="eastAsia"/>
                          <w:sz w:val="24"/>
                          <w:szCs w:val="24"/>
                        </w:rPr>
                        <w:t xml:space="preserve"> </w:t>
                      </w:r>
                      <w:r w:rsidRPr="00B24FEC">
                        <w:rPr>
                          <w:rFonts w:ascii="UD デジタル 教科書体 N-B" w:eastAsia="UD デジタル 教科書体 N-B" w:hAnsi="HG丸ｺﾞｼｯｸM-PRO" w:hint="eastAsia"/>
                          <w:sz w:val="24"/>
                          <w:szCs w:val="24"/>
                        </w:rPr>
                        <w:t>しののめこんせい</w:t>
                      </w:r>
                      <w:r w:rsidR="00082241" w:rsidRPr="00B24FEC">
                        <w:rPr>
                          <w:rFonts w:ascii="UD デジタル 教科書体 N-B" w:eastAsia="UD デジタル 教科書体 N-B" w:hAnsi="HG丸ｺﾞｼｯｸM-PRO" w:hint="eastAsia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4FA6FEE" w14:textId="497E6914" w:rsidR="00082241" w:rsidRPr="00B24FEC" w:rsidRDefault="00B24FEC">
                      <w:pPr>
                        <w:rPr>
                          <w:rFonts w:ascii="UD デジタル 教科書体 N-B" w:eastAsia="UD デジタル 教科書体 N-B" w:hAnsi="HG丸ｺﾞｼｯｸM-PRO" w:hint="eastAsia"/>
                          <w:sz w:val="24"/>
                          <w:szCs w:val="24"/>
                        </w:rPr>
                      </w:pPr>
                      <w:r w:rsidRPr="00B24FEC">
                        <w:rPr>
                          <w:rFonts w:ascii="UD デジタル 教科書体 N-B" w:eastAsia="UD デジタル 教科書体 N-B" w:hAnsi="HG丸ｺﾞｼｯｸM-PRO" w:hint="eastAsia"/>
                          <w:sz w:val="24"/>
                          <w:szCs w:val="24"/>
                        </w:rPr>
                        <w:t>がっしょうだん</w:t>
                      </w:r>
                      <w:r w:rsidR="00082241" w:rsidRPr="00B24FEC">
                        <w:rPr>
                          <w:rFonts w:ascii="UD デジタル 教科書体 N-B" w:eastAsia="UD デジタル 教科書体 N-B" w:hAnsi="HG丸ｺﾞｼｯｸM-PRO" w:hint="eastAsia"/>
                          <w:sz w:val="24"/>
                          <w:szCs w:val="24"/>
                        </w:rPr>
                        <w:t xml:space="preserve">　</w:t>
                      </w:r>
                      <w:r w:rsidRPr="00B24FEC">
                        <w:rPr>
                          <w:rFonts w:ascii="UD デジタル 教科書体 N-B" w:eastAsia="UD デジタル 教科書体 N-B" w:hAnsi="HG丸ｺﾞｼｯｸM-PRO" w:hint="eastAsia"/>
                          <w:sz w:val="24"/>
                          <w:szCs w:val="24"/>
                        </w:rPr>
                        <w:ruby>
                          <w:rubyPr>
                            <w:rubyAlign w:val="distributeSpace"/>
                            <w:hps w:val="12"/>
                            <w:hpsRaise w:val="22"/>
                            <w:hpsBaseText w:val="24"/>
                            <w:lid w:val="ja-JP"/>
                          </w:rubyPr>
                          <w:rt>
                            <w:r w:rsidR="00B24FEC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sz w:val="12"/>
                                <w:szCs w:val="24"/>
                              </w:rPr>
                              <w:t>ぱすとらーる</w:t>
                            </w:r>
                          </w:rt>
                          <w:rubyBase>
                            <w:r w:rsidR="00B24FEC" w:rsidRPr="00B24FEC">
                              <w:rPr>
                                <w:rFonts w:ascii="UD デジタル 教科書体 N-B" w:eastAsia="UD デジタル 教科書体 N-B" w:hAnsi="HG丸ｺﾞｼｯｸM-PRO" w:hint="eastAsia"/>
                                <w:sz w:val="24"/>
                                <w:szCs w:val="24"/>
                              </w:rPr>
                              <w:t>パストラール</w:t>
                            </w:r>
                          </w:rubyBase>
                        </w:ruby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96936" w:rsidRPr="00B24FEC">
        <w:rPr>
          <w:rFonts w:ascii="UD デジタル 教科書体 N-B" w:eastAsia="UD デジタル 教科書体 N-B" w:hAnsi="HGS明朝E" w:hint="eastAsia"/>
          <w:noProof/>
          <w:color w:val="000000" w:themeColor="text1"/>
        </w:rPr>
        <w:drawing>
          <wp:anchor distT="0" distB="0" distL="114300" distR="114300" simplePos="0" relativeHeight="251674112" behindDoc="0" locked="0" layoutInCell="1" allowOverlap="1" wp14:anchorId="42EC4851" wp14:editId="33579D71">
            <wp:simplePos x="0" y="0"/>
            <wp:positionH relativeFrom="margin">
              <wp:align>right</wp:align>
            </wp:positionH>
            <wp:positionV relativeFrom="paragraph">
              <wp:posOffset>3218815</wp:posOffset>
            </wp:positionV>
            <wp:extent cx="2310765" cy="1918970"/>
            <wp:effectExtent l="0" t="0" r="0" b="0"/>
            <wp:wrapSquare wrapText="bothSides"/>
            <wp:docPr id="10" name="図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saga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0765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しつもん</w:t>
      </w:r>
      <w:r w:rsidR="00142083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は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="008B5D8D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ここで</w:t>
      </w:r>
      <w:r w:rsid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 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お</w:t>
      </w:r>
      <w:r w:rsidR="008B5D8D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わり</w:t>
      </w:r>
      <w:r w:rsidR="000E3DE5"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です☆ </w:t>
      </w:r>
    </w:p>
    <w:p w14:paraId="72501231" w14:textId="5A5D8D05" w:rsidR="00F97305" w:rsidRPr="00B24FEC" w:rsidRDefault="000E3DE5" w:rsidP="009C56AA">
      <w:pPr>
        <w:spacing w:line="360" w:lineRule="auto"/>
        <w:rPr>
          <w:rFonts w:ascii="UD デジタル 教科書体 N-B" w:eastAsia="UD デジタル 教科書体 N-B" w:hAnsi="HGS明朝E" w:hint="eastAsia"/>
          <w:sz w:val="24"/>
          <w:szCs w:val="24"/>
        </w:rPr>
      </w:pPr>
      <w:r w:rsidRPr="00B24FEC">
        <w:rPr>
          <w:rFonts w:ascii="UD デジタル 教科書体 N-B" w:eastAsia="UD デジタル 教科書体 N-B" w:hAnsi="HGS明朝E" w:hint="eastAsia"/>
          <w:sz w:val="24"/>
          <w:szCs w:val="24"/>
        </w:rPr>
        <w:t xml:space="preserve">こたえてくれて </w:t>
      </w:r>
      <w:r w:rsidR="008B5D8D" w:rsidRPr="00B24FEC">
        <w:rPr>
          <w:rFonts w:ascii="UD デジタル 教科書体 N-B" w:eastAsia="UD デジタル 教科書体 N-B" w:hAnsi="HGS明朝E" w:hint="eastAsia"/>
          <w:sz w:val="24"/>
          <w:szCs w:val="24"/>
        </w:rPr>
        <w:t>ありがとう！！</w:t>
      </w:r>
    </w:p>
    <w:sectPr w:rsidR="00F97305" w:rsidRPr="00B24FEC" w:rsidSect="00E27424">
      <w:pgSz w:w="12240" w:h="15840"/>
      <w:pgMar w:top="1440" w:right="1080" w:bottom="1440" w:left="108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17505" w14:textId="77777777" w:rsidR="00AD0BF2" w:rsidRDefault="00AD0BF2" w:rsidP="008043F2">
      <w:r>
        <w:separator/>
      </w:r>
    </w:p>
  </w:endnote>
  <w:endnote w:type="continuationSeparator" w:id="0">
    <w:p w14:paraId="425CB71D" w14:textId="77777777" w:rsidR="00AD0BF2" w:rsidRDefault="00AD0BF2" w:rsidP="008043F2">
      <w:r>
        <w:continuationSeparator/>
      </w:r>
    </w:p>
  </w:endnote>
  <w:endnote w:type="continuationNotice" w:id="1">
    <w:p w14:paraId="140EF4AA" w14:textId="77777777" w:rsidR="00AD0BF2" w:rsidRDefault="00AD0B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UD デジタル 教科書体 N-B">
    <w:panose1 w:val="02020700000000000000"/>
    <w:charset w:val="80"/>
    <w:family w:val="roman"/>
    <w:pitch w:val="fixed"/>
    <w:sig w:usb0="800002A3" w:usb1="2AC7ECFA" w:usb2="00000010" w:usb3="00000000" w:csb0="00020000" w:csb1="00000000"/>
  </w:font>
  <w:font w:name="HGS明朝E">
    <w:panose1 w:val="02020900000000000000"/>
    <w:charset w:val="80"/>
    <w:family w:val="roman"/>
    <w:pitch w:val="variable"/>
    <w:sig w:usb0="E00002FF" w:usb1="6AC7FDFB" w:usb2="00000012" w:usb3="00000000" w:csb0="0002009F" w:csb1="00000000"/>
  </w:font>
  <w:font w:name="HG丸ｺﾞｼｯｸM-PRO"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851D7" w14:textId="77777777" w:rsidR="00AD0BF2" w:rsidRDefault="00AD0BF2" w:rsidP="008043F2">
      <w:r>
        <w:separator/>
      </w:r>
    </w:p>
  </w:footnote>
  <w:footnote w:type="continuationSeparator" w:id="0">
    <w:p w14:paraId="37618DEF" w14:textId="77777777" w:rsidR="00AD0BF2" w:rsidRDefault="00AD0BF2" w:rsidP="008043F2">
      <w:r>
        <w:continuationSeparator/>
      </w:r>
    </w:p>
  </w:footnote>
  <w:footnote w:type="continuationNotice" w:id="1">
    <w:p w14:paraId="69255DE7" w14:textId="77777777" w:rsidR="00AD0BF2" w:rsidRDefault="00AD0BF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87243F"/>
    <w:multiLevelType w:val="hybridMultilevel"/>
    <w:tmpl w:val="7F845836"/>
    <w:lvl w:ilvl="0" w:tplc="929E5A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7"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NTAwMTIxMjcGkko6SsGpxcWZ+XkgBea1ALBS7rYsAAAA"/>
  </w:docVars>
  <w:rsids>
    <w:rsidRoot w:val="00EC0993"/>
    <w:rsid w:val="00053408"/>
    <w:rsid w:val="00062B60"/>
    <w:rsid w:val="00077A97"/>
    <w:rsid w:val="00082241"/>
    <w:rsid w:val="000B250E"/>
    <w:rsid w:val="000C1C46"/>
    <w:rsid w:val="000E3DE5"/>
    <w:rsid w:val="00142083"/>
    <w:rsid w:val="00151E65"/>
    <w:rsid w:val="001B0D51"/>
    <w:rsid w:val="001C08DD"/>
    <w:rsid w:val="001C4DC0"/>
    <w:rsid w:val="001D3D11"/>
    <w:rsid w:val="001E1DEA"/>
    <w:rsid w:val="002013F8"/>
    <w:rsid w:val="00211903"/>
    <w:rsid w:val="00232E04"/>
    <w:rsid w:val="00243111"/>
    <w:rsid w:val="00251D4E"/>
    <w:rsid w:val="002623AE"/>
    <w:rsid w:val="00275B27"/>
    <w:rsid w:val="00282D8B"/>
    <w:rsid w:val="00287734"/>
    <w:rsid w:val="002D1139"/>
    <w:rsid w:val="002F2991"/>
    <w:rsid w:val="00313AAB"/>
    <w:rsid w:val="0032349A"/>
    <w:rsid w:val="00334FFD"/>
    <w:rsid w:val="00361F40"/>
    <w:rsid w:val="00362600"/>
    <w:rsid w:val="0037621D"/>
    <w:rsid w:val="003777F0"/>
    <w:rsid w:val="00384CDD"/>
    <w:rsid w:val="003A114C"/>
    <w:rsid w:val="003F409E"/>
    <w:rsid w:val="00401E7C"/>
    <w:rsid w:val="004022CA"/>
    <w:rsid w:val="00425DC0"/>
    <w:rsid w:val="00466CA4"/>
    <w:rsid w:val="004A1CEE"/>
    <w:rsid w:val="004D4645"/>
    <w:rsid w:val="004E6763"/>
    <w:rsid w:val="00510F77"/>
    <w:rsid w:val="0054752A"/>
    <w:rsid w:val="00551713"/>
    <w:rsid w:val="00573EC2"/>
    <w:rsid w:val="00583B1D"/>
    <w:rsid w:val="00584E40"/>
    <w:rsid w:val="00596936"/>
    <w:rsid w:val="005A632C"/>
    <w:rsid w:val="005E3919"/>
    <w:rsid w:val="005E6961"/>
    <w:rsid w:val="00606580"/>
    <w:rsid w:val="006165E9"/>
    <w:rsid w:val="006529A3"/>
    <w:rsid w:val="00662A34"/>
    <w:rsid w:val="00674A54"/>
    <w:rsid w:val="00687FC6"/>
    <w:rsid w:val="006B1C89"/>
    <w:rsid w:val="006D72D3"/>
    <w:rsid w:val="006D7F49"/>
    <w:rsid w:val="006E40EC"/>
    <w:rsid w:val="006E641E"/>
    <w:rsid w:val="00702936"/>
    <w:rsid w:val="00764C7D"/>
    <w:rsid w:val="007B422C"/>
    <w:rsid w:val="007C18C5"/>
    <w:rsid w:val="007F686C"/>
    <w:rsid w:val="008043F2"/>
    <w:rsid w:val="00813337"/>
    <w:rsid w:val="008777F7"/>
    <w:rsid w:val="008A1D4D"/>
    <w:rsid w:val="008B5D8D"/>
    <w:rsid w:val="008D5752"/>
    <w:rsid w:val="008D6B04"/>
    <w:rsid w:val="008E087E"/>
    <w:rsid w:val="008F361B"/>
    <w:rsid w:val="00927BA4"/>
    <w:rsid w:val="00986395"/>
    <w:rsid w:val="009A595A"/>
    <w:rsid w:val="009C03FD"/>
    <w:rsid w:val="009C56AA"/>
    <w:rsid w:val="009E67EF"/>
    <w:rsid w:val="009F499B"/>
    <w:rsid w:val="00A10840"/>
    <w:rsid w:val="00A23732"/>
    <w:rsid w:val="00A26061"/>
    <w:rsid w:val="00A27EB3"/>
    <w:rsid w:val="00A431CA"/>
    <w:rsid w:val="00A50AC1"/>
    <w:rsid w:val="00A530F4"/>
    <w:rsid w:val="00A578B4"/>
    <w:rsid w:val="00A8696A"/>
    <w:rsid w:val="00A94E28"/>
    <w:rsid w:val="00A95A17"/>
    <w:rsid w:val="00AB603C"/>
    <w:rsid w:val="00AC33E7"/>
    <w:rsid w:val="00AD0BF2"/>
    <w:rsid w:val="00AD46CB"/>
    <w:rsid w:val="00AF01FC"/>
    <w:rsid w:val="00B24FEC"/>
    <w:rsid w:val="00B37434"/>
    <w:rsid w:val="00B73BD9"/>
    <w:rsid w:val="00B77D75"/>
    <w:rsid w:val="00B82329"/>
    <w:rsid w:val="00BA2837"/>
    <w:rsid w:val="00BC1F1F"/>
    <w:rsid w:val="00BD6EF4"/>
    <w:rsid w:val="00C01317"/>
    <w:rsid w:val="00C13704"/>
    <w:rsid w:val="00C310F8"/>
    <w:rsid w:val="00C35E5C"/>
    <w:rsid w:val="00C83170"/>
    <w:rsid w:val="00C91767"/>
    <w:rsid w:val="00CD1C26"/>
    <w:rsid w:val="00CD73E2"/>
    <w:rsid w:val="00CE3F3B"/>
    <w:rsid w:val="00CF3FDE"/>
    <w:rsid w:val="00D063F4"/>
    <w:rsid w:val="00D06CC5"/>
    <w:rsid w:val="00D557F3"/>
    <w:rsid w:val="00D67B5E"/>
    <w:rsid w:val="00D93E61"/>
    <w:rsid w:val="00DB2FF6"/>
    <w:rsid w:val="00DD04F7"/>
    <w:rsid w:val="00DD7490"/>
    <w:rsid w:val="00DE4706"/>
    <w:rsid w:val="00E01B58"/>
    <w:rsid w:val="00E06413"/>
    <w:rsid w:val="00E27424"/>
    <w:rsid w:val="00E9369C"/>
    <w:rsid w:val="00E9421C"/>
    <w:rsid w:val="00EC0993"/>
    <w:rsid w:val="00EC1C4D"/>
    <w:rsid w:val="00ED084C"/>
    <w:rsid w:val="00F36FE5"/>
    <w:rsid w:val="00F543E2"/>
    <w:rsid w:val="00F97305"/>
    <w:rsid w:val="00FA2438"/>
    <w:rsid w:val="00FA44B3"/>
    <w:rsid w:val="00FC3455"/>
    <w:rsid w:val="00FD5453"/>
    <w:rsid w:val="079AF1F0"/>
    <w:rsid w:val="0A6E4D43"/>
    <w:rsid w:val="1621F83C"/>
    <w:rsid w:val="1744EE58"/>
    <w:rsid w:val="23EE1719"/>
    <w:rsid w:val="28B057FD"/>
    <w:rsid w:val="4FC55D6A"/>
    <w:rsid w:val="659FB55A"/>
    <w:rsid w:val="69ED0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F9EBC6"/>
  <w15:chartTrackingRefBased/>
  <w15:docId w15:val="{4FD13A90-A0FA-402C-BBED-00D672D62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ＭＳ 明朝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C0993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4">
    <w:name w:val="表題 (文字)"/>
    <w:basedOn w:val="a0"/>
    <w:link w:val="a3"/>
    <w:uiPriority w:val="10"/>
    <w:rsid w:val="00EC0993"/>
    <w:rPr>
      <w:rFonts w:asciiTheme="majorHAnsi" w:eastAsiaTheme="majorEastAsia" w:hAnsiTheme="majorHAnsi" w:cstheme="majorBidi"/>
      <w:sz w:val="32"/>
      <w:szCs w:val="32"/>
    </w:rPr>
  </w:style>
  <w:style w:type="paragraph" w:styleId="a5">
    <w:name w:val="List Paragraph"/>
    <w:basedOn w:val="a"/>
    <w:uiPriority w:val="34"/>
    <w:qFormat/>
    <w:rsid w:val="008D5752"/>
    <w:pPr>
      <w:ind w:leftChars="400" w:left="840"/>
    </w:pPr>
  </w:style>
  <w:style w:type="paragraph" w:styleId="a6">
    <w:name w:val="Balloon Text"/>
    <w:basedOn w:val="a"/>
    <w:link w:val="a7"/>
    <w:uiPriority w:val="99"/>
    <w:semiHidden/>
    <w:unhideWhenUsed/>
    <w:rsid w:val="006529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6529A3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8043F2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8043F2"/>
  </w:style>
  <w:style w:type="paragraph" w:styleId="aa">
    <w:name w:val="footer"/>
    <w:basedOn w:val="a"/>
    <w:link w:val="ab"/>
    <w:uiPriority w:val="99"/>
    <w:unhideWhenUsed/>
    <w:rsid w:val="008043F2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804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90</Words>
  <Characters>517</Characters>
  <Application>Microsoft Office Word</Application>
  <DocSecurity>0</DocSecurity>
  <Lines>4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ayuki Sugahara</dc:creator>
  <cp:keywords/>
  <dc:description/>
  <cp:lastModifiedBy>中西 早穂里</cp:lastModifiedBy>
  <cp:revision>6</cp:revision>
  <cp:lastPrinted>2018-07-21T10:17:00Z</cp:lastPrinted>
  <dcterms:created xsi:type="dcterms:W3CDTF">2018-07-24T15:02:00Z</dcterms:created>
  <dcterms:modified xsi:type="dcterms:W3CDTF">2018-07-26T13:03:00Z</dcterms:modified>
</cp:coreProperties>
</file>